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IWEN W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IW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09 South Claremont Avenue, Chicago, IL, USA CHICAGO 606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UYIWEN3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8900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sti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